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1FEB" w:rsidRDefault="00171FEB" w:rsidP="00171F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labus kurzu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PM 2130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očet kreditů: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:rsidR="00171FEB" w:rsidRDefault="00171FEB" w:rsidP="00171F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OZVOJOVÉ EKONOMIKY  </w:t>
      </w:r>
    </w:p>
    <w:p w:rsidR="00171FEB" w:rsidRDefault="00171FEB" w:rsidP="00171F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rz se zaměřuje na deskripci vývoje rozvojových zemí a analyzuje příčiny jejich odlišné pozice v mezin</w:t>
      </w:r>
      <w:r w:rsidR="00994810">
        <w:rPr>
          <w:rFonts w:ascii="Times New Roman" w:hAnsi="Times New Roman" w:cs="Times New Roman"/>
          <w:sz w:val="24"/>
          <w:szCs w:val="24"/>
        </w:rPr>
        <w:t>árodních ekonomických vztazích, vše nejen v historickém exkurzu, ale i současných konotacích.</w:t>
      </w:r>
    </w:p>
    <w:p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  <w:u w:val="single"/>
        </w:rPr>
      </w:pPr>
      <w:r w:rsidRPr="00282A35">
        <w:rPr>
          <w:rFonts w:ascii="Times New Roman" w:hAnsi="Times New Roman" w:cs="Times New Roman"/>
          <w:b/>
          <w:bCs/>
          <w:sz w:val="20"/>
          <w:szCs w:val="20"/>
          <w:u w:val="single"/>
        </w:rPr>
        <w:t>Jednotlivé tematické okruhy: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Vymezení rozvojových ekonomik, kriteria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Diferenciační proces rozvojových ekonomik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Regionální analýza rozvojových ekonomik I. – Afrika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Botswana – specifika politicko-ekonomického vývoje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Regionální analýza rozvojových ekonomik II. – LA 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Argentina – specifika politicko-ekonomického vývoje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Regionální analýza rozvojových ekonomik III. - Asie 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Čína - specifika politicko-ekonomického vývoje                               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>Institucionální hlediska rozvojových ekonomik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Strukturální aspekty vývoje rozvojových ekonomik </w:t>
      </w:r>
    </w:p>
    <w:p w:rsidR="00171FEB" w:rsidRPr="00282A35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Měnící se postavení RE ve světové ekonomice – BRICS, G20, MIST </w:t>
      </w:r>
    </w:p>
    <w:p w:rsidR="00171FEB" w:rsidRPr="005024FD" w:rsidRDefault="00171FEB" w:rsidP="00171FEB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sz w:val="20"/>
          <w:szCs w:val="20"/>
        </w:rPr>
        <w:t xml:space="preserve">Teoretické koncepce rozvoje </w:t>
      </w:r>
    </w:p>
    <w:p w:rsidR="00171FEB" w:rsidRDefault="00171FEB" w:rsidP="00171FEB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Literatura: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>Adamcová, L. – Němečková, T.: Rozvojová ekonomika,</w:t>
      </w:r>
      <w:r w:rsidRPr="00282A3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Oeconomica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 xml:space="preserve"> VŠE Praha 2009</w:t>
      </w:r>
    </w:p>
    <w:p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 xml:space="preserve">Adamcová, L. a kol.: </w:t>
      </w:r>
      <w:r w:rsidRPr="00282A35">
        <w:rPr>
          <w:rFonts w:ascii="Times New Roman" w:hAnsi="Times New Roman" w:cs="Times New Roman"/>
          <w:sz w:val="20"/>
          <w:szCs w:val="20"/>
        </w:rPr>
        <w:t>Úvod do rozvojových studií, VŠE Praha 2006</w:t>
      </w:r>
    </w:p>
    <w:p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r w:rsidRPr="00282A35">
        <w:rPr>
          <w:rFonts w:ascii="Times New Roman" w:hAnsi="Times New Roman" w:cs="Times New Roman"/>
          <w:b/>
          <w:sz w:val="20"/>
          <w:szCs w:val="20"/>
        </w:rPr>
        <w:t xml:space="preserve">Kučerová, I.: </w:t>
      </w:r>
      <w:r w:rsidRPr="00282A35">
        <w:rPr>
          <w:rFonts w:ascii="Times New Roman" w:hAnsi="Times New Roman" w:cs="Times New Roman"/>
          <w:sz w:val="20"/>
          <w:szCs w:val="20"/>
        </w:rPr>
        <w:t>Regionalismus Evropy v rozvojovém světě, in Chudoba a bohatství v současném světě, Aleš Čeněk Plzeň 2006, str. 80-95</w:t>
      </w:r>
    </w:p>
    <w:p w:rsidR="00171FEB" w:rsidRPr="00282A35" w:rsidRDefault="00171FEB" w:rsidP="00171FEB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282A35">
        <w:rPr>
          <w:rFonts w:ascii="Times New Roman" w:hAnsi="Times New Roman" w:cs="Times New Roman"/>
          <w:b/>
          <w:sz w:val="20"/>
          <w:szCs w:val="20"/>
        </w:rPr>
        <w:t>Krugman</w:t>
      </w:r>
      <w:proofErr w:type="spellEnd"/>
      <w:r w:rsidRPr="00282A35">
        <w:rPr>
          <w:rFonts w:ascii="Times New Roman" w:hAnsi="Times New Roman" w:cs="Times New Roman"/>
          <w:b/>
          <w:sz w:val="20"/>
          <w:szCs w:val="20"/>
        </w:rPr>
        <w:t xml:space="preserve">, P. - </w:t>
      </w:r>
      <w:proofErr w:type="spellStart"/>
      <w:r w:rsidRPr="00282A35">
        <w:rPr>
          <w:rFonts w:ascii="Times New Roman" w:hAnsi="Times New Roman" w:cs="Times New Roman"/>
          <w:b/>
          <w:sz w:val="20"/>
          <w:szCs w:val="20"/>
        </w:rPr>
        <w:t>Obstfield</w:t>
      </w:r>
      <w:proofErr w:type="spellEnd"/>
      <w:r w:rsidRPr="00282A35">
        <w:rPr>
          <w:rFonts w:ascii="Times New Roman" w:hAnsi="Times New Roman" w:cs="Times New Roman"/>
          <w:b/>
          <w:sz w:val="20"/>
          <w:szCs w:val="20"/>
        </w:rPr>
        <w:t xml:space="preserve">,M.: 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International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Economics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 xml:space="preserve">,  </w:t>
      </w:r>
      <w:proofErr w:type="spellStart"/>
      <w:proofErr w:type="gramStart"/>
      <w:r w:rsidRPr="00282A35">
        <w:rPr>
          <w:rFonts w:ascii="Times New Roman" w:hAnsi="Times New Roman" w:cs="Times New Roman"/>
          <w:sz w:val="20"/>
          <w:szCs w:val="20"/>
        </w:rPr>
        <w:t>A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>.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Wesley</w:t>
      </w:r>
      <w:proofErr w:type="spellEnd"/>
      <w:proofErr w:type="gramEnd"/>
      <w:r w:rsidRPr="00282A35">
        <w:rPr>
          <w:rFonts w:ascii="Times New Roman" w:hAnsi="Times New Roman" w:cs="Times New Roman"/>
          <w:sz w:val="20"/>
          <w:szCs w:val="20"/>
        </w:rPr>
        <w:t xml:space="preserve"> 2006, kap. 10, 22</w:t>
      </w:r>
    </w:p>
    <w:p w:rsidR="00171FEB" w:rsidRPr="005024FD" w:rsidRDefault="00171FEB" w:rsidP="00171FEB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282A35">
        <w:rPr>
          <w:rFonts w:ascii="Times New Roman" w:hAnsi="Times New Roman" w:cs="Times New Roman"/>
          <w:b/>
          <w:sz w:val="20"/>
          <w:szCs w:val="20"/>
        </w:rPr>
        <w:t>Ray</w:t>
      </w:r>
      <w:proofErr w:type="spellEnd"/>
      <w:r w:rsidRPr="00282A35">
        <w:rPr>
          <w:rFonts w:ascii="Times New Roman" w:hAnsi="Times New Roman" w:cs="Times New Roman"/>
          <w:b/>
          <w:sz w:val="20"/>
          <w:szCs w:val="20"/>
        </w:rPr>
        <w:t xml:space="preserve">, D.: 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Development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Economies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Princenton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 xml:space="preserve"> University </w:t>
      </w:r>
      <w:proofErr w:type="spellStart"/>
      <w:r w:rsidRPr="00282A35">
        <w:rPr>
          <w:rFonts w:ascii="Times New Roman" w:hAnsi="Times New Roman" w:cs="Times New Roman"/>
          <w:sz w:val="20"/>
          <w:szCs w:val="20"/>
        </w:rPr>
        <w:t>Press</w:t>
      </w:r>
      <w:proofErr w:type="spellEnd"/>
      <w:r w:rsidRPr="00282A35">
        <w:rPr>
          <w:rFonts w:ascii="Times New Roman" w:hAnsi="Times New Roman" w:cs="Times New Roman"/>
          <w:sz w:val="20"/>
          <w:szCs w:val="20"/>
        </w:rPr>
        <w:t xml:space="preserve"> 1998</w:t>
      </w:r>
    </w:p>
    <w:p w:rsidR="005024FD" w:rsidRDefault="005024FD" w:rsidP="00282A35">
      <w:pPr>
        <w:rPr>
          <w:rFonts w:ascii="Times New Roman" w:hAnsi="Times New Roman"/>
          <w:b/>
        </w:rPr>
      </w:pPr>
    </w:p>
    <w:p w:rsidR="00282A35" w:rsidRDefault="00282A35" w:rsidP="00282A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C3019">
        <w:rPr>
          <w:rFonts w:ascii="Times New Roman" w:hAnsi="Times New Roman"/>
          <w:b/>
        </w:rPr>
        <w:t>Klasifikace: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odmínky ukončení kurzu</w:t>
      </w:r>
    </w:p>
    <w:p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 xml:space="preserve">91 % a více       =&gt;          </w:t>
      </w:r>
      <w:r>
        <w:rPr>
          <w:rFonts w:ascii="Times New Roman" w:hAnsi="Times New Roman"/>
        </w:rPr>
        <w:t xml:space="preserve"> </w:t>
      </w:r>
      <w:r w:rsidRPr="00DC3019">
        <w:rPr>
          <w:rFonts w:ascii="Times New Roman" w:hAnsi="Times New Roman"/>
        </w:rPr>
        <w:t>A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písemná zkouška – 4 otevřené otázky</w:t>
      </w:r>
    </w:p>
    <w:p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81-90 %             =&gt;          B</w:t>
      </w:r>
    </w:p>
    <w:p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71-80 %             =&gt;          C</w:t>
      </w:r>
    </w:p>
    <w:p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61-70 %             =&gt;          D</w:t>
      </w:r>
    </w:p>
    <w:p w:rsidR="00282A35" w:rsidRPr="00DC3019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51-60 %             =&gt;          E</w:t>
      </w:r>
    </w:p>
    <w:p w:rsidR="00EB5D5C" w:rsidRPr="00282A35" w:rsidRDefault="00282A35" w:rsidP="00282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 w:rsidRPr="00DC3019">
        <w:rPr>
          <w:rFonts w:ascii="Times New Roman" w:hAnsi="Times New Roman"/>
        </w:rPr>
        <w:t>0-</w:t>
      </w:r>
      <w:r>
        <w:rPr>
          <w:rFonts w:ascii="Times New Roman" w:hAnsi="Times New Roman"/>
        </w:rPr>
        <w:t>50 %                =&gt;         </w:t>
      </w:r>
      <w:r w:rsidRPr="00DC3019">
        <w:rPr>
          <w:rFonts w:ascii="Times New Roman" w:hAnsi="Times New Roman"/>
        </w:rPr>
        <w:t>F</w:t>
      </w:r>
    </w:p>
    <w:sectPr w:rsidR="00EB5D5C" w:rsidRPr="00282A35" w:rsidSect="00EB5D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E151A"/>
    <w:multiLevelType w:val="hybridMultilevel"/>
    <w:tmpl w:val="64D48FD0"/>
    <w:lvl w:ilvl="0" w:tplc="FFFFFFF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0984DD5"/>
    <w:multiLevelType w:val="multilevel"/>
    <w:tmpl w:val="5A1C5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E0NDGxsDQ0Mjc3NzVV0lEKTi0uzszPAykwqgUASFaEkCwAAAA="/>
  </w:docVars>
  <w:rsids>
    <w:rsidRoot w:val="00171FEB"/>
    <w:rsid w:val="00171FEB"/>
    <w:rsid w:val="00210E48"/>
    <w:rsid w:val="00282A35"/>
    <w:rsid w:val="005024FD"/>
    <w:rsid w:val="00994810"/>
    <w:rsid w:val="00E41670"/>
    <w:rsid w:val="00E57AD0"/>
    <w:rsid w:val="00E66868"/>
    <w:rsid w:val="00EB5D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71FE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6686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55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4</Words>
  <Characters>1383</Characters>
  <Application>Microsoft Office Word</Application>
  <DocSecurity>0</DocSecurity>
  <Lines>11</Lines>
  <Paragraphs>3</Paragraphs>
  <ScaleCrop>false</ScaleCrop>
  <Company>HP</Company>
  <LinksUpToDate>false</LinksUpToDate>
  <CharactersWithSpaces>1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ah</dc:creator>
  <cp:lastModifiedBy>Irah</cp:lastModifiedBy>
  <cp:revision>4</cp:revision>
  <dcterms:created xsi:type="dcterms:W3CDTF">2019-02-08T15:48:00Z</dcterms:created>
  <dcterms:modified xsi:type="dcterms:W3CDTF">2021-01-27T16:21:00Z</dcterms:modified>
</cp:coreProperties>
</file>